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data-scientist-kuwait-kuwait-city"/>
    <w:p>
      <w:pPr>
        <w:pStyle w:val="Heading2"/>
      </w:pPr>
      <w:r>
        <w:t xml:space="preserve">Data Scientist | Kuwait Kuwait City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Name: [Your Full Name]</w:t>
      </w:r>
      <w:r>
        <w:br/>
      </w:r>
      <w:r>
        <w:t xml:space="preserve">Email: [your.email@example.com]</w:t>
      </w:r>
      <w:r>
        <w:br/>
      </w:r>
      <w:r>
        <w:t xml:space="preserve">Phone: +965 XXX-XXXX</w:t>
      </w:r>
      <w:r>
        <w:br/>
      </w:r>
      <w:r>
        <w:t xml:space="preserve">Location: Kuwait City, Kuwait</w:t>
      </w:r>
      <w:r>
        <w:br/>
      </w:r>
      <w:r>
        <w:t xml:space="preserve">LinkedIn: linkedin.com/in/[yourprofile]</w:t>
      </w:r>
      <w:r>
        <w:br/>
      </w:r>
      <w:r>
        <w:t xml:space="preserve">GitHub: github.com/[yourusernam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[X years] of experience in leveraging data-driven solutions to address complex business challenges. Specialized in statistical analysis, machine learning, and data visualization, with a proven track record of delivering actionable insights for organizations in Kuwait City. Committed to advancing the field of data science in the Gulf region while contributing to sustainable economic growth. A strong advocate for ethical AI practices and collaboration with local industries to harness the power of data for strategic decision-mak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Data Science</w:t>
      </w:r>
      <w:r>
        <w:t xml:space="preserve">, [University Name], [Year]</w:t>
      </w:r>
      <w:r>
        <w:br/>
      </w:r>
      <w:r>
        <w:t xml:space="preserve">Focus Areas: Machine Learning, Big Data Analytics, and Business Intelligence. Thesis: "Optimizing Supply Chain Efficiency Using Predictive Modeling in the Middle East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Computer Engineering</w:t>
      </w:r>
      <w:r>
        <w:t xml:space="preserve">, [University Name], [Year&gt;</w:t>
      </w:r>
      <w:r>
        <w:br/>
      </w:r>
      <w:r>
        <w:t xml:space="preserve">Relevant coursework: Data Structures, Artificial Intelligence, and Database Systems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db5634652d7cd0895a7b5b8a3317dc53a7d21a"/>
    <w:p>
      <w:pPr>
        <w:pStyle w:val="Heading3"/>
      </w:pPr>
      <w:r>
        <w:t xml:space="preserve">Data Scientist | [Company Name], Kuwait City, Kuwait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predict customer behavior for a leading financial institution in Kuwait City, resulting in a 25% increase in marketing campaign effectivenes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data pipelines using Python and SQL, enabling real-time analytics for business operations. The system reduced reporting delays by 40%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with Tableau and Power BI to visualize key performance indicators (KPIs) for senior management, improving transparency and decision-making processes in Kuwait City-based projects.</w:t>
      </w:r>
    </w:p>
    <w:p>
      <w:pPr>
        <w:numPr>
          <w:ilvl w:val="0"/>
          <w:numId w:val="1002"/>
        </w:numPr>
        <w:pStyle w:val="Compact"/>
      </w:pPr>
      <w:r>
        <w:t xml:space="preserve">Conducted A/B testing to optimize user engagement on digital platforms, achieving a 15% improvement in user retention rates.</w:t>
      </w:r>
    </w:p>
    <w:bookmarkEnd w:id="23"/>
    <w:bookmarkStart w:id="24" w:name="X9965cb801fb65d6cadf59b339204600bb4ab1ab"/>
    <w:p>
      <w:pPr>
        <w:pStyle w:val="Heading3"/>
      </w:pPr>
      <w:r>
        <w:t xml:space="preserve">Data Analyst | [Company Name], Kuwait City, Kuwait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nalyzed large datasets to identify trends and patterns in customer preferences, supporting the development of targeted product strategies for a retail chain operating across Kuwait.</w:t>
      </w:r>
    </w:p>
    <w:p>
      <w:pPr>
        <w:numPr>
          <w:ilvl w:val="0"/>
          <w:numId w:val="1003"/>
        </w:numPr>
        <w:pStyle w:val="Compact"/>
      </w:pPr>
      <w:r>
        <w:t xml:space="preserve">Automated data collection processes using Python and R, reducing manual effort by 30% and improving data accuracy.</w:t>
      </w:r>
    </w:p>
    <w:p>
      <w:pPr>
        <w:numPr>
          <w:ilvl w:val="0"/>
          <w:numId w:val="1003"/>
        </w:numPr>
        <w:pStyle w:val="Compact"/>
      </w:pPr>
      <w:r>
        <w:t xml:space="preserve">Presented findings to stakeholders through clear visualizations and reports, driving informed decisions that contributed to a 10% revenue growth in the first year of implementat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, Exce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Certificate, AWS Certified Machine Learning - Special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</w:t>
      </w:r>
    </w:p>
    <w:bookmarkEnd w:id="26"/>
    <w:bookmarkStart w:id="27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City Traffic Prediction System</w:t>
      </w:r>
      <w:r>
        <w:t xml:space="preserve">: Built a predictive model using historical traffic data to forecast congestion in major areas of Kuwait City. The project was recognized at the [Name of Event], highlighting its potential to improve urban mo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Segmentation for E-commerce:</w:t>
      </w:r>
      <w:r>
        <w:t xml:space="preserve"> </w:t>
      </w:r>
      <w:r>
        <w:t xml:space="preserve">Developed clustering algorithms to segment customers based on purchasing behavior, enabling personalized marketing strategies for an e-commerce platform in Kuwait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eber, Kuwait Data Science Association (KDSA)</w:t>
      </w:r>
    </w:p>
    <w:p>
      <w:pPr>
        <w:numPr>
          <w:ilvl w:val="0"/>
          <w:numId w:val="1006"/>
        </w:numPr>
        <w:pStyle w:val="Compact"/>
      </w:pPr>
      <w:r>
        <w:t xml:space="preserve">Volunteer Data Scientist, [Nonprofit Organization], supporting data-driven initiatives for education and healthcare in Kuwait.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Leveraging Machine Learning for Sustainable Urban Planning in Kuwait City" – Published in [Journal Name], [Year]</w:t>
      </w:r>
    </w:p>
    <w:p>
      <w:pPr>
        <w:numPr>
          <w:ilvl w:val="0"/>
          <w:numId w:val="1007"/>
        </w:numPr>
        <w:pStyle w:val="Compact"/>
      </w:pPr>
      <w:r>
        <w:t xml:space="preserve">Presentation at the Gulf Data Science Conference 2023, discussing "Ethical Considerations in AI Applications for the Middle East."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Google Analytics Individual Qualification (GAIQ)</w:t>
      </w:r>
      <w:r>
        <w:br/>
      </w:r>
      <w:r>
        <w:t xml:space="preserve">- AWS Certified Machine Learning – Specialty</w:t>
      </w:r>
      <w:r>
        <w:br/>
      </w:r>
      <w:r>
        <w:t xml:space="preserve">- Certified Data Scientist (CDS) by [Institution]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Mentor, Kuwait City Tech Hub, guiding aspiring data scientists in developing practical skills.</w:t>
      </w:r>
      <w:r>
        <w:br/>
      </w:r>
      <w:r>
        <w:t xml:space="preserve">- Speaker at the Kuwait Data Science Meetup, sharing insights on AI trends and applications in the Gulf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in Kuwait Kuwait City</dc:title>
  <dc:creator/>
  <dc:language>en</dc:language>
  <cp:keywords/>
  <dcterms:created xsi:type="dcterms:W3CDTF">2025-11-26T21:23:15Z</dcterms:created>
  <dcterms:modified xsi:type="dcterms:W3CDTF">2025-11-26T2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